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C2F61" w:rsidRDefault="00BE7157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Vana-Vigala Põhikooli direktorile</w:t>
      </w:r>
    </w:p>
    <w:p w:rsidR="006C2F61" w:rsidRDefault="00BE7157">
      <w:pPr>
        <w:spacing w:line="480" w:lineRule="auto"/>
        <w:jc w:val="right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Vana-Vigalas, “___” ________ 201__ a</w:t>
      </w:r>
    </w:p>
    <w:p w:rsidR="006C2F61" w:rsidRDefault="006C2F61">
      <w:pPr>
        <w:spacing w:line="480" w:lineRule="auto"/>
        <w:jc w:val="right"/>
        <w:rPr>
          <w:sz w:val="24"/>
          <w:szCs w:val="24"/>
        </w:rPr>
      </w:pPr>
    </w:p>
    <w:p w:rsidR="006C2F61" w:rsidRDefault="00BE7157">
      <w:pPr>
        <w:spacing w:line="48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AVALDUS</w:t>
      </w:r>
    </w:p>
    <w:p w:rsidR="006C2F61" w:rsidRDefault="00BE7157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Palun minu poeg/tütar __________________________ (sünd _________________) vastu võtta Teie kooli ____ klassi õpilaste nimekirja.</w:t>
      </w:r>
    </w:p>
    <w:p w:rsidR="006C2F61" w:rsidRDefault="006C2F61">
      <w:pPr>
        <w:spacing w:line="480" w:lineRule="auto"/>
        <w:rPr>
          <w:sz w:val="24"/>
          <w:szCs w:val="24"/>
          <w:u w:val="single"/>
        </w:rPr>
      </w:pPr>
    </w:p>
    <w:p w:rsidR="006C2F61" w:rsidRDefault="00BE7157">
      <w:pPr>
        <w:spacing w:line="480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Andmed õpilase kohta:</w:t>
      </w:r>
    </w:p>
    <w:p w:rsidR="006C2F61" w:rsidRDefault="00BE7157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Õpilase elukoht (talu/maja nr, küla, vald, maakond, sihtnumber): ________________</w:t>
      </w:r>
    </w:p>
    <w:p w:rsidR="006C2F61" w:rsidRDefault="00BE7157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</w:t>
      </w:r>
    </w:p>
    <w:p w:rsidR="006C2F61" w:rsidRDefault="00BE7157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Õpilase isikukood: _  _  _  _  _  _  _  _  _  _  _      Õpilase rahvus: _______________</w:t>
      </w:r>
    </w:p>
    <w:p w:rsidR="006C2F61" w:rsidRDefault="00BE7157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Õpilase sünnikoht:</w:t>
      </w:r>
      <w:r>
        <w:rPr>
          <w:sz w:val="24"/>
          <w:szCs w:val="24"/>
        </w:rPr>
        <w:t xml:space="preserve"> ____________________________________________________</w:t>
      </w:r>
    </w:p>
    <w:p w:rsidR="006C2F61" w:rsidRDefault="006C2F61">
      <w:pPr>
        <w:spacing w:line="480" w:lineRule="auto"/>
        <w:rPr>
          <w:sz w:val="24"/>
          <w:szCs w:val="24"/>
        </w:rPr>
      </w:pPr>
    </w:p>
    <w:p w:rsidR="006C2F61" w:rsidRDefault="00BE7157">
      <w:pPr>
        <w:spacing w:line="480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Andmed vanemate (eestkostjate) kohta:</w:t>
      </w:r>
    </w:p>
    <w:p w:rsidR="006C2F61" w:rsidRDefault="00BE7157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Ema nimi: __________________________________ Telefon: _________________</w:t>
      </w:r>
    </w:p>
    <w:p w:rsidR="006C2F61" w:rsidRDefault="00BE7157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Isa nimi: __________</w:t>
      </w:r>
      <w:r>
        <w:rPr>
          <w:sz w:val="24"/>
          <w:szCs w:val="24"/>
        </w:rPr>
        <w:t>_________________________ Telefon: ________________</w:t>
      </w:r>
    </w:p>
    <w:p w:rsidR="006C2F61" w:rsidRDefault="00BE7157">
      <w:pPr>
        <w:spacing w:line="480" w:lineRule="auto"/>
        <w:rPr>
          <w:sz w:val="24"/>
          <w:szCs w:val="24"/>
        </w:rPr>
      </w:pPr>
      <w:bookmarkStart w:id="0" w:name="_GoBack"/>
      <w:bookmarkEnd w:id="0"/>
      <w:r>
        <w:rPr>
          <w:sz w:val="24"/>
          <w:szCs w:val="24"/>
        </w:rPr>
        <w:t>Lapsevanema e-post: _________________________________________________</w:t>
      </w:r>
    </w:p>
    <w:p w:rsidR="006C2F61" w:rsidRDefault="006C2F61">
      <w:pPr>
        <w:spacing w:line="480" w:lineRule="auto"/>
        <w:rPr>
          <w:sz w:val="24"/>
          <w:szCs w:val="24"/>
        </w:rPr>
      </w:pPr>
    </w:p>
    <w:p w:rsidR="006C2F61" w:rsidRDefault="006C2F61">
      <w:pPr>
        <w:spacing w:line="480" w:lineRule="auto"/>
        <w:rPr>
          <w:sz w:val="24"/>
          <w:szCs w:val="24"/>
        </w:rPr>
      </w:pPr>
    </w:p>
    <w:p w:rsidR="006C2F61" w:rsidRDefault="00BE7157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Lugupidamisega,</w:t>
      </w:r>
    </w:p>
    <w:p w:rsidR="006C2F61" w:rsidRDefault="00BE7157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</w:t>
      </w:r>
      <w:r>
        <w:rPr>
          <w:sz w:val="24"/>
          <w:szCs w:val="24"/>
        </w:rPr>
        <w:br/>
        <w:t>/L</w:t>
      </w:r>
      <w:r>
        <w:rPr>
          <w:sz w:val="24"/>
          <w:szCs w:val="24"/>
        </w:rPr>
        <w:t>apsevanema allkiri/</w:t>
      </w:r>
    </w:p>
    <w:sectPr w:rsidR="006C2F61">
      <w:pgSz w:w="11909" w:h="16834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NDIxNLUwNTK0tLBQ0lEKTi0uzszPAykwrAUAnPZQlywAAAA="/>
  </w:docVars>
  <w:rsids>
    <w:rsidRoot w:val="006C2F61"/>
    <w:rsid w:val="006C2F61"/>
    <w:rsid w:val="00BE7157"/>
    <w:rsid w:val="00FD4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8EB83AF-0B53-46EB-B4AB-FBE0A694E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color w:val="000000"/>
        <w:sz w:val="22"/>
        <w:szCs w:val="22"/>
        <w:lang w:val="et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laad">
    <w:name w:val="Normal"/>
  </w:style>
  <w:style w:type="paragraph" w:styleId="Pealkiri1">
    <w:name w:val="heading 1"/>
    <w:basedOn w:val="Normaallaad"/>
    <w:next w:val="Normaallaa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Pealkiri2">
    <w:name w:val="heading 2"/>
    <w:basedOn w:val="Normaallaad"/>
    <w:next w:val="Normaallaa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Pealkiri3">
    <w:name w:val="heading 3"/>
    <w:basedOn w:val="Normaallaad"/>
    <w:next w:val="Normaallaa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Pealkiri4">
    <w:name w:val="heading 4"/>
    <w:basedOn w:val="Normaallaad"/>
    <w:next w:val="Normaallaa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Pealkiri5">
    <w:name w:val="heading 5"/>
    <w:basedOn w:val="Normaallaad"/>
    <w:next w:val="Normaallaad"/>
    <w:pPr>
      <w:keepNext/>
      <w:keepLines/>
      <w:spacing w:before="240" w:after="80"/>
      <w:outlineLvl w:val="4"/>
    </w:pPr>
    <w:rPr>
      <w:color w:val="666666"/>
    </w:rPr>
  </w:style>
  <w:style w:type="paragraph" w:styleId="Pealkiri6">
    <w:name w:val="heading 6"/>
    <w:basedOn w:val="Normaallaad"/>
    <w:next w:val="Normaallaa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ealkiri">
    <w:name w:val="Title"/>
    <w:basedOn w:val="Normaallaad"/>
    <w:next w:val="Normaallaad"/>
    <w:pPr>
      <w:keepNext/>
      <w:keepLines/>
      <w:spacing w:after="60"/>
    </w:pPr>
    <w:rPr>
      <w:sz w:val="52"/>
      <w:szCs w:val="52"/>
    </w:rPr>
  </w:style>
  <w:style w:type="paragraph" w:styleId="Alapealkiri">
    <w:name w:val="Subtitle"/>
    <w:basedOn w:val="Normaallaad"/>
    <w:next w:val="Normaallaad"/>
    <w:pPr>
      <w:keepNext/>
      <w:keepLines/>
      <w:spacing w:after="320"/>
    </w:pPr>
    <w:rPr>
      <w:color w:val="666666"/>
      <w:sz w:val="30"/>
      <w:szCs w:val="30"/>
    </w:rPr>
  </w:style>
  <w:style w:type="paragraph" w:styleId="Jutumullitekst">
    <w:name w:val="Balloon Text"/>
    <w:basedOn w:val="Normaallaad"/>
    <w:link w:val="JutumullitekstMrk"/>
    <w:uiPriority w:val="99"/>
    <w:semiHidden/>
    <w:unhideWhenUsed/>
    <w:rsid w:val="00BE715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JutumullitekstMrk">
    <w:name w:val="Jutumullitekst Märk"/>
    <w:basedOn w:val="Liguvaikefont"/>
    <w:link w:val="Jutumullitekst"/>
    <w:uiPriority w:val="99"/>
    <w:semiHidden/>
    <w:rsid w:val="00BE715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1</Words>
  <Characters>750</Characters>
  <Application>Microsoft Office Word</Application>
  <DocSecurity>0</DocSecurity>
  <Lines>6</Lines>
  <Paragraphs>1</Paragraphs>
  <ScaleCrop>false</ScaleCrop>
  <HeadingPairs>
    <vt:vector size="2" baseType="variant">
      <vt:variant>
        <vt:lpstr>Pealkiri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ika</dc:creator>
  <cp:lastModifiedBy>Ivika Priidel</cp:lastModifiedBy>
  <cp:revision>2</cp:revision>
  <cp:lastPrinted>2021-06-08T07:53:00Z</cp:lastPrinted>
  <dcterms:created xsi:type="dcterms:W3CDTF">2021-06-08T07:54:00Z</dcterms:created>
  <dcterms:modified xsi:type="dcterms:W3CDTF">2021-06-08T07:54:00Z</dcterms:modified>
</cp:coreProperties>
</file>